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1369F" w14:textId="420DEA9D" w:rsidR="7E53BFFE" w:rsidRDefault="7E53BFFE" w:rsidP="7E53BFFE">
      <w:r>
        <w:rPr>
          <w:noProof/>
        </w:rPr>
        <w:drawing>
          <wp:anchor distT="0" distB="0" distL="114300" distR="114300" simplePos="0" relativeHeight="251658240" behindDoc="0" locked="0" layoutInCell="1" allowOverlap="1" wp14:anchorId="3F107867" wp14:editId="1FA6694A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2552700" cy="742950"/>
            <wp:effectExtent l="0" t="0" r="0" b="0"/>
            <wp:wrapSquare wrapText="bothSides"/>
            <wp:docPr id="2126986930" name="Picture 21269869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C83ECD7">
        <w:rPr>
          <w:noProof/>
        </w:rPr>
        <w:drawing>
          <wp:inline distT="0" distB="0" distL="0" distR="0" wp14:anchorId="4F0334C4" wp14:editId="00507BD0">
            <wp:extent cx="906707" cy="1571625"/>
            <wp:effectExtent l="0" t="0" r="0" b="0"/>
            <wp:docPr id="1898046911" name="Picture 1898046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07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35E59" w14:textId="5A5ABD33" w:rsidR="7E53BFFE" w:rsidRDefault="7E53BFFE" w:rsidP="52632917"/>
    <w:p w14:paraId="7919BA03" w14:textId="2AC56F1E" w:rsidR="7E53BFFE" w:rsidRDefault="7E53BFFE" w:rsidP="7E53BFFE">
      <w:pPr>
        <w:tabs>
          <w:tab w:val="left" w:pos="142"/>
        </w:tabs>
        <w:spacing w:line="241" w:lineRule="auto"/>
        <w:ind w:left="270" w:right="520" w:hanging="270"/>
      </w:pPr>
    </w:p>
    <w:p w14:paraId="37C66053" w14:textId="6DFF186C" w:rsidR="005C5779" w:rsidRDefault="005C5779" w:rsidP="7E53BFFE">
      <w:pPr>
        <w:tabs>
          <w:tab w:val="left" w:pos="142"/>
        </w:tabs>
        <w:spacing w:after="0" w:line="241" w:lineRule="auto"/>
        <w:ind w:left="270" w:right="520" w:hanging="270"/>
        <w:rPr>
          <w:noProof/>
          <w:lang w:val="en-GB"/>
        </w:rPr>
      </w:pPr>
    </w:p>
    <w:p w14:paraId="4750DD70" w14:textId="40A4CBAD" w:rsidR="004F3F3D" w:rsidRDefault="004F3F3D" w:rsidP="02A9C274">
      <w:pPr>
        <w:pStyle w:val="a3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7FAED202" w14:textId="3B677F36" w:rsidR="004F3F3D" w:rsidRDefault="004F3F3D" w:rsidP="02A9C274">
      <w:pPr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149E10F" w14:textId="53F2955B" w:rsidR="003351C8" w:rsidRDefault="003351C8" w:rsidP="02A9C274">
      <w:pPr>
        <w:pStyle w:val="a3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1380CA2" w14:textId="14A8EF97" w:rsidR="00AB6EFC" w:rsidRDefault="344E4876" w:rsidP="52632917">
      <w:pPr>
        <w:pStyle w:val="a3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GUIDELINES </w:t>
      </w:r>
    </w:p>
    <w:p w14:paraId="72947191" w14:textId="6AD32A5C" w:rsidR="00AB6EFC" w:rsidRDefault="344E4876" w:rsidP="52632917">
      <w:pPr>
        <w:pStyle w:val="a3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FOR CREATING </w:t>
      </w:r>
    </w:p>
    <w:p w14:paraId="2CF6D5B9" w14:textId="2C6FE514" w:rsidR="00AB6EFC" w:rsidRDefault="344E4876" w:rsidP="52632917">
      <w:pPr>
        <w:pStyle w:val="a3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>A LESSON PLAN</w:t>
      </w:r>
    </w:p>
    <w:p w14:paraId="3E241185" w14:textId="6D21F711" w:rsidR="14E2DF6B" w:rsidRDefault="14E2DF6B" w:rsidP="52632917">
      <w:pPr>
        <w:pStyle w:val="a3"/>
        <w:ind w:left="270" w:hanging="270"/>
        <w:jc w:val="center"/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</w:pPr>
      <w:r w:rsidRPr="52632917"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  <w:t>#litterlessplus</w:t>
      </w:r>
    </w:p>
    <w:p w14:paraId="55F85035" w14:textId="77777777" w:rsidR="005A0AEF" w:rsidRDefault="005A0AEF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B216310" w14:textId="1FEFDD91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C559C4A" w14:textId="1875D4AF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762A8292" w14:textId="7ED6A410" w:rsidR="7E53BFFE" w:rsidRDefault="7E53BFFE" w:rsidP="00277E13">
      <w:pPr>
        <w:rPr>
          <w:rFonts w:ascii="Lato" w:hAnsi="Lato"/>
          <w:b/>
          <w:bCs/>
          <w:color w:val="90A630"/>
          <w:lang w:val="en-GB"/>
        </w:rPr>
      </w:pPr>
    </w:p>
    <w:p w14:paraId="51C5C4BE" w14:textId="094210E8" w:rsidR="00277E13" w:rsidRDefault="00277E13">
      <w:pPr>
        <w:rPr>
          <w:rFonts w:ascii="Lato" w:hAnsi="Lato"/>
          <w:b/>
          <w:bCs/>
          <w:color w:val="90A630"/>
          <w:lang w:val="en-GB"/>
        </w:rPr>
      </w:pPr>
      <w:r>
        <w:rPr>
          <w:rFonts w:ascii="Lato" w:hAnsi="Lato"/>
          <w:b/>
          <w:bCs/>
          <w:color w:val="90A630"/>
          <w:lang w:val="en-GB"/>
        </w:rPr>
        <w:br w:type="page"/>
      </w:r>
    </w:p>
    <w:p w14:paraId="32110356" w14:textId="6FEF9A1D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lastRenderedPageBreak/>
        <w:t xml:space="preserve">This document provides teachers with guidelines on developing </w:t>
      </w:r>
      <w:r w:rsidR="00AB6EFC" w:rsidRPr="02A9C274">
        <w:rPr>
          <w:rFonts w:ascii="Lato" w:hAnsi="Lato"/>
          <w:b/>
          <w:bCs/>
          <w:color w:val="154194"/>
          <w:lang w:val="en-GB"/>
        </w:rPr>
        <w:t xml:space="preserve">a </w:t>
      </w:r>
      <w:r w:rsidRPr="02A9C274">
        <w:rPr>
          <w:rFonts w:ascii="Lato" w:hAnsi="Lato"/>
          <w:b/>
          <w:bCs/>
          <w:color w:val="154194"/>
          <w:lang w:val="en-GB"/>
        </w:rPr>
        <w:t xml:space="preserve">lesson plan </w:t>
      </w:r>
      <w:proofErr w:type="gramStart"/>
      <w:r w:rsidRPr="02A9C274">
        <w:rPr>
          <w:rFonts w:ascii="Lato" w:hAnsi="Lato"/>
          <w:b/>
          <w:bCs/>
          <w:color w:val="154194"/>
          <w:lang w:val="en-GB"/>
        </w:rPr>
        <w:t>on the subject of pollution</w:t>
      </w:r>
      <w:proofErr w:type="gramEnd"/>
      <w:r w:rsidRPr="02A9C274">
        <w:rPr>
          <w:rFonts w:ascii="Lato" w:hAnsi="Lato"/>
          <w:b/>
          <w:bCs/>
          <w:color w:val="154194"/>
          <w:lang w:val="en-GB"/>
        </w:rPr>
        <w:t>. To improve your chances of winning the Litter Less Plus Competition, please fill-in as many details as possible</w:t>
      </w:r>
      <w:r w:rsidR="006A0819" w:rsidRPr="02A9C274">
        <w:rPr>
          <w:rFonts w:ascii="Lato" w:hAnsi="Lato"/>
          <w:b/>
          <w:bCs/>
          <w:color w:val="154194"/>
          <w:lang w:val="en-GB"/>
        </w:rPr>
        <w:t xml:space="preserve"> and bear in mind that your lesson plan </w:t>
      </w:r>
      <w:r w:rsidR="00655F33" w:rsidRPr="02A9C274">
        <w:rPr>
          <w:rFonts w:ascii="Lato" w:hAnsi="Lato"/>
          <w:b/>
          <w:bCs/>
          <w:color w:val="154194"/>
          <w:lang w:val="en-GB"/>
        </w:rPr>
        <w:t>needs to address one or more of the following topics:</w:t>
      </w:r>
    </w:p>
    <w:p w14:paraId="589427A5" w14:textId="19C20530" w:rsidR="00655F33" w:rsidRPr="00540BB4" w:rsidRDefault="00655F33" w:rsidP="02A9C274">
      <w:pPr>
        <w:pStyle w:val="a3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 xml:space="preserve">Reduction of litter and waste </w:t>
      </w:r>
    </w:p>
    <w:p w14:paraId="46C1DAF4" w14:textId="0FFBFF63" w:rsidR="00655F33" w:rsidRPr="00540BB4" w:rsidRDefault="00655F33" w:rsidP="02A9C274">
      <w:pPr>
        <w:pStyle w:val="a3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Promotion</w:t>
      </w:r>
      <w:r w:rsidR="008A26B9" w:rsidRPr="02A9C274">
        <w:rPr>
          <w:rFonts w:ascii="Lato" w:hAnsi="Lato"/>
          <w:color w:val="0B1F51"/>
        </w:rPr>
        <w:t xml:space="preserve"> of</w:t>
      </w:r>
      <w:r w:rsidRPr="02A9C274">
        <w:rPr>
          <w:rFonts w:ascii="Lato" w:hAnsi="Lato"/>
          <w:color w:val="0B1F51"/>
        </w:rPr>
        <w:t xml:space="preserve"> responsible production and consumption </w:t>
      </w:r>
    </w:p>
    <w:p w14:paraId="15F99FB4" w14:textId="309B3FD5" w:rsidR="00655F33" w:rsidRPr="00540BB4" w:rsidRDefault="00655F33" w:rsidP="02A9C274">
      <w:pPr>
        <w:pStyle w:val="a3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Increas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knowledge and tak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actions to reduce invisible pollutants </w:t>
      </w:r>
    </w:p>
    <w:p w14:paraId="247086CC" w14:textId="71F05A5B" w:rsidR="00655F33" w:rsidRPr="00540BB4" w:rsidRDefault="00655F33" w:rsidP="02A9C274">
      <w:pPr>
        <w:pStyle w:val="a3"/>
        <w:numPr>
          <w:ilvl w:val="1"/>
          <w:numId w:val="9"/>
        </w:numPr>
        <w:ind w:left="270" w:hanging="270"/>
        <w:rPr>
          <w:rFonts w:ascii="Lato" w:hAnsi="Lato"/>
          <w:b/>
          <w:bCs/>
          <w:color w:val="0B1F51"/>
          <w:lang w:val="en-GB"/>
        </w:rPr>
      </w:pPr>
      <w:r w:rsidRPr="02A9C274">
        <w:rPr>
          <w:rFonts w:ascii="Lato" w:hAnsi="Lato"/>
          <w:color w:val="0B1F51"/>
        </w:rPr>
        <w:t>Promot</w:t>
      </w:r>
      <w:r w:rsidR="008A26B9" w:rsidRPr="02A9C274">
        <w:rPr>
          <w:rFonts w:ascii="Lato" w:hAnsi="Lato"/>
          <w:color w:val="0B1F51"/>
        </w:rPr>
        <w:t>ion of</w:t>
      </w:r>
      <w:r w:rsidRPr="02A9C274">
        <w:rPr>
          <w:rFonts w:ascii="Lato" w:hAnsi="Lato"/>
          <w:color w:val="0B1F51"/>
        </w:rPr>
        <w:t xml:space="preserve"> the circular economy model </w:t>
      </w:r>
    </w:p>
    <w:p w14:paraId="51B9CACA" w14:textId="77777777" w:rsidR="004B1F50" w:rsidRDefault="004B1F50" w:rsidP="02A9C274">
      <w:pPr>
        <w:pStyle w:val="a3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CDF47EB" w14:textId="4201C4C3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>We thank you in advance for your participation and will do our best to share it with our network.</w:t>
      </w:r>
    </w:p>
    <w:p w14:paraId="4CD6EEDE" w14:textId="06CCE19A" w:rsidR="004B1F50" w:rsidRPr="00540BB4" w:rsidRDefault="00AB6EFC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 xml:space="preserve">- </w:t>
      </w:r>
      <w:r w:rsidR="004B1F50" w:rsidRPr="02A9C274">
        <w:rPr>
          <w:rFonts w:ascii="Lato" w:hAnsi="Lato"/>
          <w:b/>
          <w:bCs/>
          <w:color w:val="154194"/>
          <w:lang w:val="en-GB"/>
        </w:rPr>
        <w:t xml:space="preserve">Foundation for Environmental Education </w:t>
      </w:r>
    </w:p>
    <w:p w14:paraId="0DE8BA09" w14:textId="2CB34AC2" w:rsidR="004A45FF" w:rsidRPr="00AB6EFC" w:rsidRDefault="00253C88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  <w:r w:rsidRPr="02A9C274">
        <w:rPr>
          <w:rFonts w:ascii="Lato" w:hAnsi="Lato"/>
          <w:b/>
          <w:bCs/>
          <w:color w:val="90A630"/>
          <w:lang w:val="en-GB"/>
        </w:rPr>
        <w:br w:type="page"/>
      </w:r>
    </w:p>
    <w:p w14:paraId="6A68F026" w14:textId="2E8BE159" w:rsidR="008B6ABE" w:rsidRPr="00540BB4" w:rsidRDefault="00C35BF9" w:rsidP="02A9C274">
      <w:pPr>
        <w:pStyle w:val="a3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lastRenderedPageBreak/>
        <w:t>AUTHOR DETAILS</w:t>
      </w:r>
    </w:p>
    <w:p w14:paraId="70A9E35C" w14:textId="7EF2C9D2" w:rsidR="009C6976" w:rsidRPr="008D2730" w:rsidRDefault="009C6976" w:rsidP="02A9C274">
      <w:p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375"/>
        <w:gridCol w:w="5970"/>
      </w:tblGrid>
      <w:tr w:rsidR="02A9C274" w14:paraId="6A0AC25A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3EB0F793" w14:textId="06D4AB08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5970" w:type="dxa"/>
            <w:shd w:val="clear" w:color="auto" w:fill="FFFFFF" w:themeFill="background1"/>
          </w:tcPr>
          <w:p w14:paraId="578AE3C2" w14:textId="66E7F67C" w:rsidR="02A9C274" w:rsidRDefault="02A9C274" w:rsidP="02A9C274">
            <w:pPr>
              <w:pStyle w:val="a3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3645D0E1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5AC2A489" w14:textId="171B212E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5970" w:type="dxa"/>
            <w:shd w:val="clear" w:color="auto" w:fill="FFFFFF" w:themeFill="background1"/>
          </w:tcPr>
          <w:p w14:paraId="066EE426" w14:textId="77777777" w:rsidR="02A9C274" w:rsidRDefault="02A9C274" w:rsidP="02A9C274">
            <w:pPr>
              <w:pStyle w:val="a3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246741B8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17D38E93" w14:textId="038988D7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Institution/School</w:t>
            </w:r>
          </w:p>
        </w:tc>
        <w:tc>
          <w:tcPr>
            <w:tcW w:w="5970" w:type="dxa"/>
            <w:shd w:val="clear" w:color="auto" w:fill="FFFFFF" w:themeFill="background1"/>
          </w:tcPr>
          <w:p w14:paraId="568DD960" w14:textId="77777777" w:rsidR="02A9C274" w:rsidRDefault="02A9C274" w:rsidP="02A9C274">
            <w:pPr>
              <w:pStyle w:val="a3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68AC3A6D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6D9CA06F" w14:textId="55DBE081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5970" w:type="dxa"/>
            <w:shd w:val="clear" w:color="auto" w:fill="FFFFFF" w:themeFill="background1"/>
          </w:tcPr>
          <w:p w14:paraId="3F18A1F2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03B31218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4DEFD20E" w14:textId="59243D31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5970" w:type="dxa"/>
            <w:shd w:val="clear" w:color="auto" w:fill="FFFFFF" w:themeFill="background1"/>
          </w:tcPr>
          <w:p w14:paraId="0F988DF1" w14:textId="7DDC3446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11800D73" w14:textId="77777777" w:rsidTr="02A9C274">
        <w:trPr>
          <w:trHeight w:val="808"/>
        </w:trPr>
        <w:tc>
          <w:tcPr>
            <w:tcW w:w="3375" w:type="dxa"/>
            <w:shd w:val="clear" w:color="auto" w:fill="154194"/>
          </w:tcPr>
          <w:p w14:paraId="334CDFB1" w14:textId="7BBEC3AF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 Yes/No</w:t>
            </w:r>
          </w:p>
        </w:tc>
        <w:tc>
          <w:tcPr>
            <w:tcW w:w="5970" w:type="dxa"/>
            <w:shd w:val="clear" w:color="auto" w:fill="FFFFFF" w:themeFill="background1"/>
          </w:tcPr>
          <w:p w14:paraId="168791D8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1DBFDF4E" w14:textId="77777777" w:rsidTr="02A9C274">
        <w:trPr>
          <w:trHeight w:val="534"/>
        </w:trPr>
        <w:tc>
          <w:tcPr>
            <w:tcW w:w="3375" w:type="dxa"/>
            <w:shd w:val="clear" w:color="auto" w:fill="154194"/>
          </w:tcPr>
          <w:p w14:paraId="0D8A9C9C" w14:textId="6817E26F" w:rsidR="02A9C274" w:rsidRDefault="02A9C274" w:rsidP="02A9C274">
            <w:pPr>
              <w:pStyle w:val="a3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Submission date (dd/mm/</w:t>
            </w:r>
            <w:proofErr w:type="spellStart"/>
            <w:r w:rsidRPr="02A9C274">
              <w:rPr>
                <w:rFonts w:ascii="Lato" w:hAnsi="Lato"/>
                <w:color w:val="FFFFFF" w:themeColor="background1"/>
                <w:lang w:val="en-GB"/>
              </w:rPr>
              <w:t>yyyy</w:t>
            </w:r>
            <w:proofErr w:type="spellEnd"/>
            <w:r w:rsidRPr="02A9C274">
              <w:rPr>
                <w:rFonts w:ascii="Lato" w:hAnsi="Lato"/>
                <w:color w:val="FFFFFF" w:themeColor="background1"/>
                <w:lang w:val="en-GB"/>
              </w:rPr>
              <w:t>)</w:t>
            </w:r>
          </w:p>
        </w:tc>
        <w:tc>
          <w:tcPr>
            <w:tcW w:w="5970" w:type="dxa"/>
            <w:shd w:val="clear" w:color="auto" w:fill="FFFFFF" w:themeFill="background1"/>
          </w:tcPr>
          <w:p w14:paraId="424108C4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</w:tbl>
    <w:p w14:paraId="066CFAFF" w14:textId="4B01E7E3" w:rsidR="009C6976" w:rsidRPr="008D2730" w:rsidRDefault="009C6976" w:rsidP="02A9C274">
      <w:pPr>
        <w:pStyle w:val="a3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5F8310EC" w14:textId="462FCE6A" w:rsidR="00CA6A5D" w:rsidRPr="005C5779" w:rsidRDefault="00CA6A5D" w:rsidP="02A9C274">
      <w:pPr>
        <w:ind w:left="270" w:hanging="270"/>
        <w:rPr>
          <w:rFonts w:ascii="Lato" w:hAnsi="Lato"/>
          <w:b/>
          <w:bCs/>
          <w:lang w:val="en-GB"/>
        </w:rPr>
      </w:pPr>
    </w:p>
    <w:p w14:paraId="39F249F9" w14:textId="3F93DC20" w:rsidR="008B6ABE" w:rsidRPr="00540BB4" w:rsidRDefault="00C35BF9" w:rsidP="02A9C274">
      <w:pPr>
        <w:pStyle w:val="a3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t>THE LESSON PLAN</w:t>
      </w:r>
    </w:p>
    <w:p w14:paraId="382C15C6" w14:textId="77777777" w:rsidR="009C6976" w:rsidRPr="008D2730" w:rsidRDefault="009C6976" w:rsidP="02A9C274">
      <w:pPr>
        <w:pStyle w:val="a3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DC7B4A6" w14:textId="77777777" w:rsidR="00C35BF9" w:rsidRPr="00540BB4" w:rsidRDefault="00C35BF9" w:rsidP="02A9C274">
      <w:pPr>
        <w:pStyle w:val="a3"/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209C3295" w14:textId="26708E2B" w:rsidR="006632A8" w:rsidRPr="00540BB4" w:rsidRDefault="006632A8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Theme –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The title of the lesson</w:t>
      </w:r>
    </w:p>
    <w:p w14:paraId="493923C1" w14:textId="77777777" w:rsidR="006632A8" w:rsidRPr="00540BB4" w:rsidRDefault="006632A8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301CA5CF" w14:textId="470AD998" w:rsidR="00DC75EF" w:rsidRPr="00540BB4" w:rsidRDefault="00DC75EF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Introduction</w:t>
      </w:r>
      <w:r w:rsidR="009C6976" w:rsidRPr="02A9C274">
        <w:rPr>
          <w:rFonts w:ascii="Lato" w:hAnsi="Lato"/>
          <w:color w:val="0B1F51"/>
          <w:lang w:val="en-GB"/>
        </w:rPr>
        <w:t xml:space="preserve"> – 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>A brief description of what the lesson is about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.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(100 words max.)</w:t>
      </w:r>
    </w:p>
    <w:p w14:paraId="4CF84E28" w14:textId="77777777" w:rsidR="00CA04B9" w:rsidRPr="00540BB4" w:rsidRDefault="00CA04B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611C0FA" w14:textId="1D3185E3" w:rsidR="008B6ABE" w:rsidRPr="00540BB4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ge Group – 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Age group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that it is suitable for (</w:t>
      </w:r>
      <w:proofErr w:type="gramStart"/>
      <w:r w:rsidR="00CA04B9" w:rsidRPr="02A9C274">
        <w:rPr>
          <w:rFonts w:ascii="Lato" w:hAnsi="Lato"/>
          <w:color w:val="A6A6A6" w:themeColor="background1" w:themeShade="A6"/>
          <w:lang w:val="en-GB"/>
        </w:rPr>
        <w:t>e.g.</w:t>
      </w:r>
      <w:proofErr w:type="gramEnd"/>
      <w:r w:rsidR="00CA04B9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Age 6 to 9, Age 10 to 11, 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etc.</w:t>
      </w:r>
      <w:r w:rsidRPr="02A9C274">
        <w:rPr>
          <w:rFonts w:ascii="Lato" w:hAnsi="Lato"/>
          <w:color w:val="A6A6A6" w:themeColor="background1" w:themeShade="A6"/>
          <w:lang w:val="en-GB"/>
        </w:rPr>
        <w:t>)</w:t>
      </w:r>
    </w:p>
    <w:p w14:paraId="02251B4E" w14:textId="77777777" w:rsidR="00DC75EF" w:rsidRPr="00540BB4" w:rsidRDefault="00DC75EF" w:rsidP="02A9C274">
      <w:pPr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7FC4C626" w14:textId="064A6B1F" w:rsidR="00DC75EF" w:rsidRPr="00540BB4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Objectives or Learning Outcomes </w:t>
      </w:r>
      <w:r w:rsidR="006632A8" w:rsidRPr="02A9C274">
        <w:rPr>
          <w:rFonts w:ascii="Lato" w:hAnsi="Lato"/>
          <w:color w:val="0B1F51"/>
          <w:lang w:val="en-GB"/>
        </w:rPr>
        <w:t xml:space="preserve">– 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 xml:space="preserve">List 3-5 objectives/learning outcomes that you 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>are expecting to achieve during the lesson.</w:t>
      </w:r>
    </w:p>
    <w:p w14:paraId="3AF2979E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DC532E0" w14:textId="6FFC4200" w:rsidR="00692439" w:rsidRPr="00540BB4" w:rsidRDefault="00DC75EF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noProof/>
          <w:color w:val="0B1F51"/>
          <w:lang w:val="en-GB"/>
        </w:rPr>
        <w:t>T</w:t>
      </w:r>
      <w:r w:rsidR="008B6ABE" w:rsidRPr="02A9C274">
        <w:rPr>
          <w:rFonts w:ascii="Lato" w:hAnsi="Lato"/>
          <w:noProof/>
          <w:color w:val="0B1F51"/>
          <w:lang w:val="en-GB"/>
        </w:rPr>
        <w:t>ime</w:t>
      </w:r>
      <w:r w:rsidR="008B6ABE" w:rsidRPr="02A9C274">
        <w:rPr>
          <w:rFonts w:ascii="Lato" w:hAnsi="Lato"/>
          <w:color w:val="0B1F51"/>
          <w:lang w:val="en-GB"/>
        </w:rPr>
        <w:t xml:space="preserve"> required to deliver the lesson plan</w:t>
      </w:r>
      <w:r w:rsidR="006632A8" w:rsidRPr="02A9C274">
        <w:rPr>
          <w:rFonts w:ascii="Lato" w:hAnsi="Lato"/>
          <w:color w:val="0B1F51"/>
          <w:lang w:val="en-GB"/>
        </w:rPr>
        <w:t xml:space="preserve"> –</w:t>
      </w:r>
      <w:r w:rsidR="006632A8" w:rsidRPr="02A9C274">
        <w:rPr>
          <w:rFonts w:ascii="Lato" w:hAnsi="Lato"/>
          <w:color w:val="BFBFBF" w:themeColor="background1" w:themeShade="BF"/>
          <w:lang w:val="en-GB"/>
        </w:rPr>
        <w:t xml:space="preserve">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If more than one class session (30-45mins), please indicate the time required.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113DAA1F" w14:textId="77777777" w:rsidR="00692439" w:rsidRPr="00540BB4" w:rsidRDefault="0069243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3E19A53" w14:textId="1FCF8973" w:rsidR="00692439" w:rsidRPr="00540BB4" w:rsidRDefault="00692439" w:rsidP="02A9C274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Remote preparation -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(if any) Anything that you (or the students) need to do BEFORE the lesson. (e.g.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c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ollect and bring to school 3 items </w:t>
      </w:r>
      <w:r w:rsidR="001A4D1D" w:rsidRPr="02A9C274">
        <w:rPr>
          <w:rFonts w:ascii="Lato" w:hAnsi="Lato"/>
          <w:color w:val="A6A6A6" w:themeColor="background1" w:themeShade="A6"/>
          <w:lang w:val="en-GB"/>
        </w:rPr>
        <w:t>labelled as hazardous</w:t>
      </w:r>
      <w:r w:rsidRPr="02A9C274">
        <w:rPr>
          <w:rFonts w:ascii="Lato" w:hAnsi="Lato"/>
          <w:color w:val="A6A6A6" w:themeColor="background1" w:themeShade="A6"/>
          <w:lang w:val="en-GB"/>
        </w:rPr>
        <w:t>)</w:t>
      </w:r>
    </w:p>
    <w:p w14:paraId="640CF66D" w14:textId="77777777" w:rsidR="00692439" w:rsidRPr="00540BB4" w:rsidRDefault="0069243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10EA41B0" w14:textId="2148742F" w:rsidR="00692439" w:rsidRPr="00540BB4" w:rsidRDefault="00692439" w:rsidP="02A9C274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Planning considerations - </w:t>
      </w:r>
      <w:r w:rsidRPr="02A9C274">
        <w:rPr>
          <w:rFonts w:ascii="Lato" w:hAnsi="Lato"/>
          <w:color w:val="A6A6A6" w:themeColor="background1" w:themeShade="A6"/>
          <w:lang w:val="en-GB"/>
        </w:rPr>
        <w:t>(if any) such as (</w:t>
      </w:r>
      <w:proofErr w:type="spellStart"/>
      <w:r w:rsidRPr="02A9C274">
        <w:rPr>
          <w:rFonts w:ascii="Lato" w:hAnsi="Lato"/>
          <w:color w:val="A6A6A6" w:themeColor="background1" w:themeShade="A6"/>
          <w:lang w:val="en-GB"/>
        </w:rPr>
        <w:t>i</w:t>
      </w:r>
      <w:proofErr w:type="spellEnd"/>
      <w:r w:rsidRPr="02A9C274">
        <w:rPr>
          <w:rFonts w:ascii="Lato" w:hAnsi="Lato"/>
          <w:color w:val="A6A6A6" w:themeColor="background1" w:themeShade="A6"/>
          <w:lang w:val="en-GB"/>
        </w:rPr>
        <w:t>) ‘warnings’ about misconceptions students might have about the lesson’s topic and how to deal with them; (ii) safety precautions; (iii) tips and other useful information</w:t>
      </w:r>
    </w:p>
    <w:p w14:paraId="00753ED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3ABE0094" w14:textId="739DF488" w:rsidR="00DC75EF" w:rsidRPr="00540BB4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Resources Required to deliver the lesson plan</w:t>
      </w:r>
      <w:r w:rsidR="009C6976" w:rsidRPr="02A9C274">
        <w:rPr>
          <w:rFonts w:ascii="Lato" w:hAnsi="Lato"/>
          <w:color w:val="0B1F51"/>
          <w:lang w:val="en-GB"/>
        </w:rPr>
        <w:t xml:space="preserve"> – </w:t>
      </w:r>
      <w:r w:rsidRPr="02A9C274">
        <w:rPr>
          <w:rFonts w:ascii="Lato" w:hAnsi="Lato"/>
          <w:color w:val="A6A6A6" w:themeColor="background1" w:themeShade="A6"/>
          <w:lang w:val="en-GB"/>
        </w:rPr>
        <w:t>Material, equipment and reading resources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 xml:space="preserve"> needed</w:t>
      </w:r>
    </w:p>
    <w:p w14:paraId="2628EF71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480E3805" w14:textId="77777777" w:rsidR="00462EAC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ctivity – </w:t>
      </w:r>
      <w:r w:rsidRPr="02A9C274">
        <w:rPr>
          <w:rFonts w:ascii="Lato" w:hAnsi="Lato"/>
          <w:color w:val="A6A6A6" w:themeColor="background1" w:themeShade="A6"/>
          <w:lang w:val="en-GB"/>
        </w:rPr>
        <w:t>Steps or description of how the lesson will be conducted/facilitated by the teacher.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6487F2ED" w14:textId="77777777" w:rsidR="00462EAC" w:rsidRPr="00462EAC" w:rsidRDefault="00462EAC" w:rsidP="00462EAC">
      <w:pPr>
        <w:pStyle w:val="a3"/>
        <w:rPr>
          <w:rFonts w:ascii="Lato" w:hAnsi="Lato"/>
          <w:color w:val="A6A6A6" w:themeColor="background1" w:themeShade="A6"/>
          <w:lang w:val="en-GB"/>
        </w:rPr>
      </w:pPr>
    </w:p>
    <w:p w14:paraId="057CEA72" w14:textId="3FAF6DA5" w:rsidR="00DC75EF" w:rsidRPr="00462EAC" w:rsidRDefault="00562C25" w:rsidP="00462EAC">
      <w:pPr>
        <w:rPr>
          <w:rFonts w:ascii="Lato" w:hAnsi="Lato"/>
          <w:color w:val="A6A6A6" w:themeColor="background1" w:themeShade="A6"/>
          <w:lang w:val="en-GB"/>
        </w:rPr>
      </w:pPr>
      <w:r w:rsidRPr="00462EAC">
        <w:rPr>
          <w:rFonts w:ascii="Lato" w:hAnsi="Lato"/>
          <w:color w:val="A6A6A6" w:themeColor="background1" w:themeShade="A6"/>
          <w:lang w:val="en-GB"/>
        </w:rPr>
        <w:t>Structure your description using these main headings:</w:t>
      </w:r>
    </w:p>
    <w:p w14:paraId="4FC3F62E" w14:textId="2AEBDABD" w:rsidR="00562C25" w:rsidRPr="00017174" w:rsidRDefault="00562C25" w:rsidP="02A9C274">
      <w:pPr>
        <w:pStyle w:val="a3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 xml:space="preserve">Introduction </w:t>
      </w:r>
    </w:p>
    <w:p w14:paraId="78E1CF12" w14:textId="77777777" w:rsidR="00562C25" w:rsidRPr="00017174" w:rsidRDefault="00562C25" w:rsidP="02A9C274">
      <w:pPr>
        <w:ind w:left="270" w:hanging="270"/>
        <w:rPr>
          <w:rFonts w:ascii="Lato" w:hAnsi="Lato"/>
          <w:color w:val="A6A6A6" w:themeColor="background1" w:themeShade="A6"/>
          <w:lang w:val="en-GB"/>
        </w:rPr>
      </w:pPr>
    </w:p>
    <w:p w14:paraId="0366F804" w14:textId="584ED8A1" w:rsidR="00562C25" w:rsidRPr="00017174" w:rsidRDefault="00562C25" w:rsidP="02A9C274">
      <w:pPr>
        <w:pStyle w:val="a3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 xml:space="preserve">Development </w:t>
      </w:r>
    </w:p>
    <w:p w14:paraId="5FE54054" w14:textId="77777777" w:rsidR="00562C25" w:rsidRPr="00017174" w:rsidRDefault="00562C25" w:rsidP="02A9C274">
      <w:pPr>
        <w:ind w:left="270" w:hanging="270"/>
        <w:rPr>
          <w:rFonts w:ascii="Lato" w:hAnsi="Lato"/>
          <w:color w:val="A6A6A6" w:themeColor="background1" w:themeShade="A6"/>
          <w:lang w:val="en-GB"/>
        </w:rPr>
      </w:pPr>
    </w:p>
    <w:p w14:paraId="6386E0EA" w14:textId="754E822F" w:rsidR="00562C25" w:rsidRPr="00017174" w:rsidRDefault="00562C25" w:rsidP="02A9C274">
      <w:pPr>
        <w:pStyle w:val="a3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>Conclusion</w:t>
      </w:r>
    </w:p>
    <w:p w14:paraId="0129E01D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201B6E05" w14:textId="663DEC33" w:rsidR="00DC75EF" w:rsidRPr="00540BB4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Evaluation and Assessment – </w:t>
      </w:r>
      <w:r w:rsidR="00562C25" w:rsidRPr="02A9C274">
        <w:rPr>
          <w:rFonts w:ascii="Lato" w:hAnsi="Lato"/>
          <w:color w:val="AEAAAA" w:themeColor="background2" w:themeShade="BF"/>
          <w:lang w:val="en-GB"/>
        </w:rPr>
        <w:t>How will you check that the Objectives or Learning Outcomes (listed in D) were achieved?</w:t>
      </w:r>
    </w:p>
    <w:p w14:paraId="709B4288" w14:textId="77777777" w:rsidR="00876E95" w:rsidRPr="00540BB4" w:rsidRDefault="00876E9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14CF25DD" w14:textId="77777777" w:rsidR="00CA6A5D" w:rsidRPr="00540BB4" w:rsidRDefault="00CA6A5D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617F219" w14:textId="6DD7BB26" w:rsidR="00CA6A5D" w:rsidRPr="00540BB4" w:rsidRDefault="00CA6A5D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Dissemination –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How will you communicate about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the products of the lesson for awareness raising?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If your lesson plan has already been implemented, attach a link of a product produced during the lesson (e.g., video, poster, presentation, URL link/website link).</w:t>
      </w:r>
    </w:p>
    <w:p w14:paraId="7702A5F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21F81C9" w14:textId="0833977F" w:rsidR="00562C25" w:rsidRPr="00540BB4" w:rsidRDefault="00562C25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Follow-up activity - </w:t>
      </w:r>
      <w:r w:rsidRPr="02A9C274">
        <w:rPr>
          <w:rFonts w:ascii="Lato" w:hAnsi="Lato"/>
          <w:color w:val="A6A6A6" w:themeColor="background1" w:themeShade="A6"/>
          <w:lang w:val="en-GB"/>
        </w:rPr>
        <w:t>(if any) Suggest an activity that can build on what the students learned during your lesson</w:t>
      </w:r>
    </w:p>
    <w:p w14:paraId="3DC2E84B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FFEC4AA" w14:textId="5752D610" w:rsidR="00562C25" w:rsidRPr="00540BB4" w:rsidRDefault="00562C25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Adaptations for students with learning difficulties</w:t>
      </w:r>
      <w:r w:rsidR="003A6A87" w:rsidRPr="02A9C274">
        <w:rPr>
          <w:rFonts w:ascii="Lato" w:hAnsi="Lato"/>
          <w:color w:val="0B1F51"/>
          <w:lang w:val="en-GB"/>
        </w:rPr>
        <w:t xml:space="preserve"> –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1BCBB05C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5C84A49" w14:textId="31E727BF" w:rsidR="00562C25" w:rsidRPr="00540BB4" w:rsidRDefault="003A6A87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Extension</w:t>
      </w:r>
      <w:r w:rsidR="00562C25" w:rsidRPr="02A9C274">
        <w:rPr>
          <w:rFonts w:ascii="Lato" w:hAnsi="Lato"/>
          <w:color w:val="0B1F51"/>
          <w:lang w:val="en-GB"/>
        </w:rPr>
        <w:t xml:space="preserve"> for gifted student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4FD6B1E7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E25E6FE" w14:textId="59CBE954" w:rsidR="003A6A87" w:rsidRPr="009B7412" w:rsidRDefault="00562C25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Background information for teachers </w:t>
      </w:r>
      <w:r w:rsidR="003A6A87" w:rsidRPr="02A9C274">
        <w:rPr>
          <w:rFonts w:ascii="Lato" w:hAnsi="Lato"/>
          <w:color w:val="0B1F51"/>
          <w:lang w:val="en-GB"/>
        </w:rPr>
        <w:t xml:space="preserve">-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I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nclude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web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site </w:t>
      </w:r>
      <w:r w:rsidRPr="02A9C274">
        <w:rPr>
          <w:rFonts w:ascii="Lato" w:hAnsi="Lato"/>
          <w:color w:val="A6A6A6" w:themeColor="background1" w:themeShade="A6"/>
          <w:lang w:val="en-GB"/>
        </w:rPr>
        <w:t>links and resources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 that would provide teachers with useful information about the lesson’s topic</w:t>
      </w:r>
    </w:p>
    <w:p w14:paraId="249D2DA7" w14:textId="23F66E05" w:rsidR="00B45BAC" w:rsidRPr="00540BB4" w:rsidRDefault="00B45BAC" w:rsidP="02A9C274">
      <w:pPr>
        <w:ind w:left="270" w:hanging="270"/>
        <w:rPr>
          <w:rFonts w:ascii="Lato" w:hAnsi="Lato"/>
          <w:color w:val="0B1F51"/>
        </w:rPr>
      </w:pPr>
    </w:p>
    <w:p w14:paraId="7106A174" w14:textId="7EC326E2" w:rsidR="00C70060" w:rsidRPr="00540BB4" w:rsidRDefault="008B6ABE" w:rsidP="02A9C274">
      <w:pPr>
        <w:pStyle w:val="a3"/>
        <w:numPr>
          <w:ilvl w:val="0"/>
          <w:numId w:val="1"/>
        </w:numPr>
        <w:ind w:left="270" w:hanging="270"/>
        <w:rPr>
          <w:rFonts w:ascii="Lato" w:hAnsi="Lato"/>
          <w:color w:val="0B1F51"/>
        </w:rPr>
      </w:pPr>
      <w:r w:rsidRPr="00462EAC">
        <w:rPr>
          <w:rFonts w:ascii="Lato" w:hAnsi="Lato"/>
          <w:color w:val="0B1F51"/>
          <w:lang w:val="en-GB"/>
        </w:rPr>
        <w:t>Reference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Acknowledge </w:t>
      </w:r>
      <w:r w:rsidRPr="02A9C274">
        <w:rPr>
          <w:rFonts w:ascii="Lato" w:hAnsi="Lato"/>
          <w:color w:val="A6A6A6" w:themeColor="background1" w:themeShade="A6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2A9C274">
      <w:pPr>
        <w:ind w:left="270" w:hanging="270"/>
        <w:rPr>
          <w:rFonts w:ascii="Lato" w:hAnsi="Lato"/>
        </w:rPr>
      </w:pPr>
    </w:p>
    <w:sectPr w:rsidR="000D3377" w:rsidRPr="000D3377" w:rsidSect="00277E13">
      <w:headerReference w:type="default" r:id="rId12"/>
      <w:footerReference w:type="default" r:id="rId13"/>
      <w:pgSz w:w="11906" w:h="16838" w:code="9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C6333" w14:textId="77777777" w:rsidR="00BB1D87" w:rsidRDefault="00BB1D87" w:rsidP="00DC75EF">
      <w:pPr>
        <w:spacing w:after="0" w:line="240" w:lineRule="auto"/>
      </w:pPr>
      <w:r>
        <w:separator/>
      </w:r>
    </w:p>
  </w:endnote>
  <w:endnote w:type="continuationSeparator" w:id="0">
    <w:p w14:paraId="685E7E8B" w14:textId="77777777" w:rsidR="00BB1D87" w:rsidRDefault="00BB1D87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6961A" w14:textId="77777777" w:rsidR="00BB1D87" w:rsidRDefault="00BB1D87" w:rsidP="00DC75EF">
      <w:pPr>
        <w:spacing w:after="0" w:line="240" w:lineRule="auto"/>
      </w:pPr>
      <w:r>
        <w:separator/>
      </w:r>
    </w:p>
  </w:footnote>
  <w:footnote w:type="continuationSeparator" w:id="0">
    <w:p w14:paraId="5D2514C3" w14:textId="77777777" w:rsidR="00BB1D87" w:rsidRDefault="00BB1D87" w:rsidP="00DC7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0"/>
      <w:gridCol w:w="3300"/>
      <w:gridCol w:w="3300"/>
    </w:tblGrid>
    <w:tr w:rsidR="02A9C274" w14:paraId="50EA0922" w14:textId="77777777" w:rsidTr="7E53BFFE">
      <w:trPr>
        <w:trHeight w:val="300"/>
      </w:trPr>
      <w:tc>
        <w:tcPr>
          <w:tcW w:w="3300" w:type="dxa"/>
        </w:tcPr>
        <w:p w14:paraId="364D6773" w14:textId="2BF4B2D7" w:rsidR="02A9C274" w:rsidRDefault="02A9C274" w:rsidP="02A9C274">
          <w:pPr>
            <w:pStyle w:val="a5"/>
            <w:ind w:left="-115"/>
          </w:pPr>
        </w:p>
      </w:tc>
      <w:tc>
        <w:tcPr>
          <w:tcW w:w="3300" w:type="dxa"/>
        </w:tcPr>
        <w:p w14:paraId="4887D3F2" w14:textId="3E009635" w:rsidR="02A9C274" w:rsidRDefault="02A9C274" w:rsidP="02A9C274">
          <w:pPr>
            <w:pStyle w:val="a5"/>
            <w:jc w:val="center"/>
          </w:pPr>
        </w:p>
      </w:tc>
      <w:tc>
        <w:tcPr>
          <w:tcW w:w="3300" w:type="dxa"/>
        </w:tcPr>
        <w:p w14:paraId="7117167F" w14:textId="75C63723" w:rsidR="02A9C274" w:rsidRDefault="02A9C274" w:rsidP="02A9C274">
          <w:pPr>
            <w:pStyle w:val="a5"/>
            <w:ind w:right="-115"/>
            <w:jc w:val="right"/>
          </w:pPr>
        </w:p>
      </w:tc>
    </w:tr>
  </w:tbl>
  <w:p w14:paraId="6592927E" w14:textId="644210C3" w:rsidR="02A9C274" w:rsidRDefault="02A9C274" w:rsidP="02A9C27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5A409EE8"/>
    <w:lvl w:ilvl="0" w:tplc="B720B59A">
      <w:start w:val="1"/>
      <w:numFmt w:val="upperLetter"/>
      <w:lvlText w:val="%1."/>
      <w:lvlJc w:val="left"/>
      <w:pPr>
        <w:ind w:left="1440" w:hanging="360"/>
      </w:pPr>
      <w:rPr>
        <w:color w:val="0B1F5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043E4B"/>
    <w:multiLevelType w:val="multilevel"/>
    <w:tmpl w:val="FA2064C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Lato" w:eastAsia="Calibri" w:hAnsi="Lato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 w16cid:durableId="1914654017">
    <w:abstractNumId w:val="2"/>
  </w:num>
  <w:num w:numId="2" w16cid:durableId="366952692">
    <w:abstractNumId w:val="1"/>
  </w:num>
  <w:num w:numId="3" w16cid:durableId="837038066">
    <w:abstractNumId w:val="6"/>
  </w:num>
  <w:num w:numId="4" w16cid:durableId="1224370719">
    <w:abstractNumId w:val="7"/>
  </w:num>
  <w:num w:numId="5" w16cid:durableId="30808031">
    <w:abstractNumId w:val="3"/>
  </w:num>
  <w:num w:numId="6" w16cid:durableId="2004621958">
    <w:abstractNumId w:val="4"/>
  </w:num>
  <w:num w:numId="7" w16cid:durableId="769008644">
    <w:abstractNumId w:val="0"/>
  </w:num>
  <w:num w:numId="8" w16cid:durableId="1604608222">
    <w:abstractNumId w:val="5"/>
  </w:num>
  <w:num w:numId="9" w16cid:durableId="21244948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17174"/>
    <w:rsid w:val="00021DDD"/>
    <w:rsid w:val="000650D7"/>
    <w:rsid w:val="00080020"/>
    <w:rsid w:val="000B28AC"/>
    <w:rsid w:val="000C0B8E"/>
    <w:rsid w:val="000D1E89"/>
    <w:rsid w:val="000D3377"/>
    <w:rsid w:val="00102734"/>
    <w:rsid w:val="00106017"/>
    <w:rsid w:val="001464C6"/>
    <w:rsid w:val="001531F8"/>
    <w:rsid w:val="001611F2"/>
    <w:rsid w:val="001A4D1D"/>
    <w:rsid w:val="001B190D"/>
    <w:rsid w:val="001E1E9E"/>
    <w:rsid w:val="001F7657"/>
    <w:rsid w:val="00203768"/>
    <w:rsid w:val="002200A4"/>
    <w:rsid w:val="00253C88"/>
    <w:rsid w:val="00277E13"/>
    <w:rsid w:val="00282CC0"/>
    <w:rsid w:val="002A2D7D"/>
    <w:rsid w:val="002F3DB6"/>
    <w:rsid w:val="00303FBF"/>
    <w:rsid w:val="003351C8"/>
    <w:rsid w:val="00382F91"/>
    <w:rsid w:val="003A6A87"/>
    <w:rsid w:val="003E70DA"/>
    <w:rsid w:val="003E7263"/>
    <w:rsid w:val="004109E4"/>
    <w:rsid w:val="0042025D"/>
    <w:rsid w:val="00462EAC"/>
    <w:rsid w:val="004A45FF"/>
    <w:rsid w:val="004B1F50"/>
    <w:rsid w:val="004C17EC"/>
    <w:rsid w:val="004F3F3D"/>
    <w:rsid w:val="005204F7"/>
    <w:rsid w:val="00540BB4"/>
    <w:rsid w:val="00562C25"/>
    <w:rsid w:val="00574438"/>
    <w:rsid w:val="005A0AEF"/>
    <w:rsid w:val="005C48DA"/>
    <w:rsid w:val="005C5779"/>
    <w:rsid w:val="005D5095"/>
    <w:rsid w:val="00603458"/>
    <w:rsid w:val="006175B4"/>
    <w:rsid w:val="006254E0"/>
    <w:rsid w:val="00632978"/>
    <w:rsid w:val="00655F33"/>
    <w:rsid w:val="006632A8"/>
    <w:rsid w:val="006648CC"/>
    <w:rsid w:val="00682B38"/>
    <w:rsid w:val="00686B4A"/>
    <w:rsid w:val="00692439"/>
    <w:rsid w:val="00693EAE"/>
    <w:rsid w:val="006A0819"/>
    <w:rsid w:val="006E4F5F"/>
    <w:rsid w:val="007069C3"/>
    <w:rsid w:val="0074569C"/>
    <w:rsid w:val="007E67F4"/>
    <w:rsid w:val="00806A5D"/>
    <w:rsid w:val="00817E23"/>
    <w:rsid w:val="00876E95"/>
    <w:rsid w:val="008A26B9"/>
    <w:rsid w:val="008A5BBD"/>
    <w:rsid w:val="008B6ABE"/>
    <w:rsid w:val="008D2730"/>
    <w:rsid w:val="009212D2"/>
    <w:rsid w:val="009352A6"/>
    <w:rsid w:val="009B7412"/>
    <w:rsid w:val="009C6976"/>
    <w:rsid w:val="00A064FA"/>
    <w:rsid w:val="00A0749E"/>
    <w:rsid w:val="00A91D0A"/>
    <w:rsid w:val="00AB6EFC"/>
    <w:rsid w:val="00AB7EA2"/>
    <w:rsid w:val="00B1128F"/>
    <w:rsid w:val="00B40549"/>
    <w:rsid w:val="00B45BAC"/>
    <w:rsid w:val="00B52E2E"/>
    <w:rsid w:val="00B839FF"/>
    <w:rsid w:val="00BB1D87"/>
    <w:rsid w:val="00BF642A"/>
    <w:rsid w:val="00C35BF9"/>
    <w:rsid w:val="00C646C7"/>
    <w:rsid w:val="00C70060"/>
    <w:rsid w:val="00C822D6"/>
    <w:rsid w:val="00C86300"/>
    <w:rsid w:val="00CA04B9"/>
    <w:rsid w:val="00CA6A5D"/>
    <w:rsid w:val="00CB2A84"/>
    <w:rsid w:val="00CD765F"/>
    <w:rsid w:val="00D266D6"/>
    <w:rsid w:val="00D41A63"/>
    <w:rsid w:val="00DC46D2"/>
    <w:rsid w:val="00DC75EF"/>
    <w:rsid w:val="00DD00E0"/>
    <w:rsid w:val="00DE081C"/>
    <w:rsid w:val="00E65166"/>
    <w:rsid w:val="00E72DB4"/>
    <w:rsid w:val="00EA2F30"/>
    <w:rsid w:val="00ED439F"/>
    <w:rsid w:val="00F25AF5"/>
    <w:rsid w:val="00F46AF5"/>
    <w:rsid w:val="00F719D1"/>
    <w:rsid w:val="00FB3146"/>
    <w:rsid w:val="00FC05B5"/>
    <w:rsid w:val="00FE1464"/>
    <w:rsid w:val="00FF60D2"/>
    <w:rsid w:val="0153B332"/>
    <w:rsid w:val="02A9C274"/>
    <w:rsid w:val="069CD785"/>
    <w:rsid w:val="0A174427"/>
    <w:rsid w:val="143512F3"/>
    <w:rsid w:val="14E2DF6B"/>
    <w:rsid w:val="17CE1D9A"/>
    <w:rsid w:val="1C83ECD7"/>
    <w:rsid w:val="218BA86B"/>
    <w:rsid w:val="3414770D"/>
    <w:rsid w:val="344E4876"/>
    <w:rsid w:val="3FF68067"/>
    <w:rsid w:val="44C9F18A"/>
    <w:rsid w:val="49370D59"/>
    <w:rsid w:val="49416E70"/>
    <w:rsid w:val="4B7476F1"/>
    <w:rsid w:val="52632917"/>
    <w:rsid w:val="52830F28"/>
    <w:rsid w:val="541EDF89"/>
    <w:rsid w:val="5767248C"/>
    <w:rsid w:val="57C3AF5F"/>
    <w:rsid w:val="5C972082"/>
    <w:rsid w:val="5E75BCC3"/>
    <w:rsid w:val="5ECA2903"/>
    <w:rsid w:val="639D9A26"/>
    <w:rsid w:val="6EB6802F"/>
    <w:rsid w:val="725B5005"/>
    <w:rsid w:val="7389F152"/>
    <w:rsid w:val="73F72066"/>
    <w:rsid w:val="7BC3C721"/>
    <w:rsid w:val="7E53BFFE"/>
    <w:rsid w:val="7ED49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6AB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B6ABE"/>
    <w:pPr>
      <w:ind w:left="720"/>
      <w:contextualSpacing/>
    </w:pPr>
  </w:style>
  <w:style w:type="table" w:styleId="a4">
    <w:name w:val="Table Grid"/>
    <w:basedOn w:val="a1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DC46D2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C75EF"/>
  </w:style>
  <w:style w:type="paragraph" w:styleId="a6">
    <w:name w:val="footer"/>
    <w:basedOn w:val="a"/>
    <w:link w:val="Char0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C75EF"/>
  </w:style>
  <w:style w:type="character" w:styleId="a7">
    <w:name w:val="annotation reference"/>
    <w:basedOn w:val="a0"/>
    <w:uiPriority w:val="99"/>
    <w:semiHidden/>
    <w:unhideWhenUsed/>
    <w:rsid w:val="00562C25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har1">
    <w:name w:val="Κείμενο σχολίου Char"/>
    <w:basedOn w:val="a0"/>
    <w:link w:val="a8"/>
    <w:uiPriority w:val="99"/>
    <w:rsid w:val="00562C25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562C25"/>
    <w:rPr>
      <w:b/>
      <w:bCs/>
    </w:rPr>
  </w:style>
  <w:style w:type="character" w:customStyle="1" w:styleId="Char2">
    <w:name w:val="Θέμα σχολίου Char"/>
    <w:basedOn w:val="Char1"/>
    <w:link w:val="a9"/>
    <w:uiPriority w:val="99"/>
    <w:semiHidden/>
    <w:rsid w:val="00562C25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Κείμενο πλαισίου Char"/>
    <w:basedOn w:val="a0"/>
    <w:link w:val="aa"/>
    <w:uiPriority w:val="99"/>
    <w:semiHidden/>
    <w:rsid w:val="00562C25"/>
    <w:rPr>
      <w:rFonts w:ascii="Segoe UI" w:hAnsi="Segoe UI" w:cs="Segoe UI"/>
      <w:sz w:val="18"/>
      <w:szCs w:val="18"/>
    </w:rPr>
  </w:style>
  <w:style w:type="paragraph" w:styleId="ab">
    <w:name w:val="Revision"/>
    <w:hidden/>
    <w:uiPriority w:val="99"/>
    <w:semiHidden/>
    <w:rsid w:val="00FE1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  <SharedWithUsers xmlns="21265239-058f-48cb-9caa-51f07a31e006">
      <UserInfo>
        <DisplayName>Lucy Eickmann</DisplayName>
        <AccountId>95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2040F456C1C442A3FDF64A36C229DC" ma:contentTypeVersion="16" ma:contentTypeDescription="Opret et nyt dokument." ma:contentTypeScope="" ma:versionID="b62d711653b75453377a4cb3885219ab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0dfad1aa3ff16e1c41da1cdd2effbb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ab6187b-1db1-4c54-97cd-35b4f46c0c21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14AC30-974A-4ABD-B367-4BBFC201E2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0</Words>
  <Characters>2513</Characters>
  <Application>Microsoft Office Word</Application>
  <DocSecurity>0</DocSecurity>
  <Lines>20</Lines>
  <Paragraphs>5</Paragraphs>
  <ScaleCrop>false</ScaleCrop>
  <Company>Microsoft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praktiki</cp:lastModifiedBy>
  <cp:revision>2</cp:revision>
  <cp:lastPrinted>2021-09-03T10:05:00Z</cp:lastPrinted>
  <dcterms:created xsi:type="dcterms:W3CDTF">2023-05-22T07:56:00Z</dcterms:created>
  <dcterms:modified xsi:type="dcterms:W3CDTF">2023-05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</Properties>
</file>